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Your Name</w:t>
      </w:r>
      <w:r>
        <w:br/>
      </w:r>
      <w:r>
        <w:t xml:space="preserve">123 Education Street</w:t>
      </w:r>
      <w:r>
        <w:br/>
      </w:r>
      <w:r>
        <w:t xml:space="preserve">Toronto, Ontario M5V 3L9</w:t>
      </w:r>
      <w:r>
        <w:br/>
      </w:r>
      <w:r>
        <w:t xml:space="preserve">Email: your.email@example.com | Phone: (416) 555-0198</w:t>
      </w:r>
    </w:p>
    <w:bookmarkEnd w:id="20"/>
    <w:p>
      <w:pPr>
        <w:pStyle w:val="BodyText"/>
      </w:pPr>
      <w:r>
        <w:rPr>
          <w:bCs/>
          <w:b/>
        </w:rPr>
        <w:t xml:space="preserve">[Employer Name]</w:t>
      </w:r>
      <w:r>
        <w:br/>
      </w:r>
      <w:r>
        <w:t xml:space="preserve">[School Name]</w:t>
      </w:r>
      <w:r>
        <w:br/>
      </w:r>
      <w:r>
        <w:t xml:space="preserve">[School Address]</w:t>
      </w:r>
      <w:r>
        <w:br/>
      </w:r>
      <w:r>
        <w:t xml:space="preserve">Toronto, Ontario</w:t>
      </w:r>
    </w:p>
    <w:p>
      <w:pPr>
        <w:pStyle w:val="BodyText"/>
      </w:pPr>
      <w:r>
        <w:t xml:space="preserve">Date: [Insert Date]</w:t>
      </w:r>
    </w:p>
    <w:bookmarkStart w:id="21" w:name="Xdf85bdbacc1c39cfed37e81ba926fe3febf9a9b"/>
    <w:p>
      <w:pPr>
        <w:pStyle w:val="Heading2"/>
      </w:pPr>
      <w:r>
        <w:t xml:space="preserve">Application for Secondary Teacher Position – [Your Name]</w:t>
      </w:r>
    </w:p>
    <w:p>
      <w:pPr>
        <w:pStyle w:val="FirstParagraph"/>
      </w:pPr>
      <w:r>
        <w:t xml:space="preserve">Dear [Hiring Manager's Name or "Recruitment Team"],</w:t>
      </w:r>
    </w:p>
    <w:p>
      <w:pPr>
        <w:pStyle w:val="BodyText"/>
      </w:pPr>
      <w:r>
        <w:t xml:space="preserve">I am writing to express my enthusiastic interest in the Secondary Teacher position at [School Name] in Canada Toronto. With a steadfast commitment to fostering academic excellence, cultivating student growth, and embracing the diverse educational landscape of Ontario, I am eager to contribute my expertise as an educator dedicated to shaping future leaders. My background in secondary education, combined with a deep understanding of Canadian pedagogical standards and the unique cultural dynamics of Toronto’s schools, aligns seamlessly with the values and mission of your institution.</w:t>
      </w:r>
    </w:p>
    <w:p>
      <w:pPr>
        <w:pStyle w:val="BodyText"/>
      </w:pPr>
      <w:r>
        <w:t xml:space="preserve">As a certified Secondary Teacher with [X years] of experience in [specific subjects or grade levels, e.g., "Grade 9-12 Science and Mathematics"], I have consistently focused on creating inclusive, student-centered classrooms that prioritize critical thinking, creativity, and real-world relevance. My teaching philosophy is rooted in the belief that every student deserves a learning environment where they feel empowered to explore their potential. In Canada Toronto’s multicultural and dynamic educational ecosystem, this philosophy has been instrumental in helping students from diverse backgrounds thrive academically and personally.</w:t>
      </w:r>
    </w:p>
    <w:p>
      <w:pPr>
        <w:pStyle w:val="BodyText"/>
      </w:pPr>
      <w:r>
        <w:t xml:space="preserve">Throughout my career, I have specialized in [mention specific areas, e.g., "STEM education," "English as a Second Language (ESL)," or "special education"], which has equipped me to address the varied needs of secondary learners. For instance, during my tenure at [Previous School Name], I developed interdisciplinary curricula that integrated technology and project-based learning, resulting in a 25% increase in student engagement and academic performance. Additionally, I have led extracurricular initiatives such as [mention clubs or programs, e.g., "Science Olympiad" or "Debate Club"], which further enriched students’ educational experiences and reinforced the importance of holistic development.</w:t>
      </w:r>
    </w:p>
    <w:p>
      <w:pPr>
        <w:pStyle w:val="BodyText"/>
      </w:pPr>
      <w:r>
        <w:t xml:space="preserve">What draws me to Canada Toronto is the opportunity to work within a system that emphasizes equity, innovation, and student well-being. I am particularly inspired by [School Name]’s focus on [specific program, initiative, or value mentioned in the job posting], which resonates with my own dedication to fostering inclusive classrooms. In Toronto’s diverse educational environment, I have consistently leveraged my ability to connect with students from all walks of life, ensuring that each learner feels seen, heard, and challenged. Whether through culturally responsive teaching strategies or personalized learning plans, I strive to create a classroom culture where every student can succeed.</w:t>
      </w:r>
    </w:p>
    <w:p>
      <w:pPr>
        <w:pStyle w:val="BodyText"/>
      </w:pPr>
      <w:r>
        <w:t xml:space="preserve">My qualifications are further strengthened by [mention relevant certifications, professional development courses, or achievements]. For example, I hold a [specific certification, e.g., "Ontario Teaching Certificate"] and have completed training in [relevant areas like "inclusive education" or "educational technology"]. These experiences have honed my ability to adapt to the evolving demands of secondary education while maintaining a focus on student-centered outcomes.</w:t>
      </w:r>
    </w:p>
    <w:p>
      <w:pPr>
        <w:pStyle w:val="BodyText"/>
      </w:pPr>
      <w:r>
        <w:t xml:space="preserve">What I bring to your team is not only a strong academic background but also a passion for inspiring students to reach their full potential. In Canada Toronto, where education plays a vital role in shaping the future of individuals and communities, I am eager to contribute my skills as a Secondary Teacher. I am confident that my experience, adaptability, and commitment to excellence will make me an asset to your school’s mission of providing high-quality education to all students.</w:t>
      </w:r>
    </w:p>
    <w:p>
      <w:pPr>
        <w:pStyle w:val="BodyText"/>
      </w:pPr>
      <w:r>
        <w:t xml:space="preserve">I would welcome the opportunity to discuss how my background and vision align with the goals of [School Name]. Thank you for considering my application. I look forward to the possibility of contributing to your esteemed institution and supporting the next generation of learners in Canada Toronto.</w:t>
      </w:r>
    </w:p>
    <w:p>
      <w:pPr>
        <w:pStyle w:val="BodyText"/>
      </w:pPr>
      <w:r>
        <w:t xml:space="preserve">Sincerely,</w:t>
      </w:r>
      <w:r>
        <w:br/>
      </w: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Canada Toronto</dc:title>
  <dc:creator/>
  <dc:language>en</dc:language>
  <cp:keywords/>
  <dcterms:created xsi:type="dcterms:W3CDTF">2026-07-22T23:34:38Z</dcterms:created>
  <dcterms:modified xsi:type="dcterms:W3CDTF">2026-07-22T23:34:38Z</dcterms:modified>
</cp:coreProperties>
</file>

<file path=docProps/custom.xml><?xml version="1.0" encoding="utf-8"?>
<Properties xmlns="http://schemas.openxmlformats.org/officeDocument/2006/custom-properties" xmlns:vt="http://schemas.openxmlformats.org/officeDocument/2006/docPropsVTypes"/>
</file>